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1187B0" w14:textId="029D841B" w:rsidR="00E648AE" w:rsidRDefault="00902758">
      <w:pPr>
        <w:rPr>
          <w:noProof/>
        </w:rPr>
      </w:pPr>
      <w:r>
        <w:rPr>
          <w:noProof/>
        </w:rPr>
        <w:t>1)</w:t>
      </w:r>
    </w:p>
    <w:tbl>
      <w:tblPr>
        <w:tblStyle w:val="TableGrid"/>
        <w:tblW w:w="9258" w:type="dxa"/>
        <w:tblLook w:val="04A0" w:firstRow="1" w:lastRow="0" w:firstColumn="1" w:lastColumn="0" w:noHBand="0" w:noVBand="1"/>
      </w:tblPr>
      <w:tblGrid>
        <w:gridCol w:w="4629"/>
        <w:gridCol w:w="4629"/>
      </w:tblGrid>
      <w:tr w:rsidR="000D13D4" w14:paraId="419AAE62" w14:textId="77777777" w:rsidTr="000D13D4">
        <w:trPr>
          <w:trHeight w:val="379"/>
        </w:trPr>
        <w:tc>
          <w:tcPr>
            <w:tcW w:w="4629" w:type="dxa"/>
          </w:tcPr>
          <w:p w14:paraId="0C9313C0" w14:textId="72A46AF6" w:rsidR="000D13D4" w:rsidRDefault="000D13D4">
            <w:pPr>
              <w:rPr>
                <w:noProof/>
              </w:rPr>
            </w:pPr>
            <w:r>
              <w:rPr>
                <w:noProof/>
              </w:rPr>
              <w:t>Test case id</w:t>
            </w:r>
          </w:p>
        </w:tc>
        <w:tc>
          <w:tcPr>
            <w:tcW w:w="4629" w:type="dxa"/>
          </w:tcPr>
          <w:p w14:paraId="0169597D" w14:textId="28A84C3D" w:rsidR="000D13D4" w:rsidRDefault="000D13D4">
            <w:pPr>
              <w:rPr>
                <w:noProof/>
              </w:rPr>
            </w:pPr>
            <w:r>
              <w:rPr>
                <w:noProof/>
              </w:rPr>
              <w:t>1</w:t>
            </w:r>
          </w:p>
        </w:tc>
      </w:tr>
      <w:tr w:rsidR="000D13D4" w14:paraId="6E7F490D" w14:textId="77777777" w:rsidTr="000D13D4">
        <w:trPr>
          <w:trHeight w:val="387"/>
        </w:trPr>
        <w:tc>
          <w:tcPr>
            <w:tcW w:w="4629" w:type="dxa"/>
          </w:tcPr>
          <w:p w14:paraId="6620B241" w14:textId="1B362C9D" w:rsidR="000D13D4" w:rsidRDefault="000D13D4">
            <w:pPr>
              <w:rPr>
                <w:noProof/>
              </w:rPr>
            </w:pPr>
            <w:r>
              <w:rPr>
                <w:noProof/>
              </w:rPr>
              <w:t>Test case name</w:t>
            </w:r>
          </w:p>
        </w:tc>
        <w:tc>
          <w:tcPr>
            <w:tcW w:w="4629" w:type="dxa"/>
          </w:tcPr>
          <w:p w14:paraId="0F6345F4" w14:textId="08189BE9" w:rsidR="000D13D4" w:rsidRDefault="000D13D4">
            <w:pPr>
              <w:rPr>
                <w:noProof/>
              </w:rPr>
            </w:pPr>
            <w:r>
              <w:rPr>
                <w:noProof/>
              </w:rPr>
              <w:t>Login page</w:t>
            </w:r>
          </w:p>
        </w:tc>
      </w:tr>
      <w:tr w:rsidR="000D13D4" w14:paraId="75E7C469" w14:textId="77777777" w:rsidTr="000D13D4">
        <w:trPr>
          <w:trHeight w:val="767"/>
        </w:trPr>
        <w:tc>
          <w:tcPr>
            <w:tcW w:w="4629" w:type="dxa"/>
          </w:tcPr>
          <w:p w14:paraId="24226665" w14:textId="4838EC5D" w:rsidR="000D13D4" w:rsidRDefault="000D13D4">
            <w:pPr>
              <w:rPr>
                <w:noProof/>
              </w:rPr>
            </w:pPr>
            <w:r>
              <w:rPr>
                <w:noProof/>
              </w:rPr>
              <w:t>Test case Description</w:t>
            </w:r>
          </w:p>
        </w:tc>
        <w:tc>
          <w:tcPr>
            <w:tcW w:w="4629" w:type="dxa"/>
          </w:tcPr>
          <w:p w14:paraId="56BEEF1B" w14:textId="3F055151" w:rsidR="000D13D4" w:rsidRDefault="000D13D4">
            <w:pPr>
              <w:rPr>
                <w:noProof/>
              </w:rPr>
            </w:pPr>
            <w:r>
              <w:rPr>
                <w:noProof/>
              </w:rPr>
              <w:t>The test case tests whether the admin is able to login and gets redirects to home page</w:t>
            </w:r>
          </w:p>
        </w:tc>
      </w:tr>
      <w:tr w:rsidR="000D13D4" w14:paraId="2A97968D" w14:textId="77777777" w:rsidTr="000D13D4">
        <w:trPr>
          <w:trHeight w:val="379"/>
        </w:trPr>
        <w:tc>
          <w:tcPr>
            <w:tcW w:w="4629" w:type="dxa"/>
          </w:tcPr>
          <w:p w14:paraId="5766D5AC" w14:textId="5F14CD9B" w:rsidR="000D13D4" w:rsidRDefault="000D13D4">
            <w:pPr>
              <w:rPr>
                <w:noProof/>
              </w:rPr>
            </w:pPr>
            <w:r>
              <w:rPr>
                <w:noProof/>
              </w:rPr>
              <w:t>dependency</w:t>
            </w:r>
          </w:p>
        </w:tc>
        <w:tc>
          <w:tcPr>
            <w:tcW w:w="4629" w:type="dxa"/>
          </w:tcPr>
          <w:p w14:paraId="1F20061F" w14:textId="060FD319" w:rsidR="000D13D4" w:rsidRDefault="000D13D4">
            <w:pPr>
              <w:rPr>
                <w:noProof/>
              </w:rPr>
            </w:pPr>
            <w:r>
              <w:rPr>
                <w:noProof/>
              </w:rPr>
              <w:t>Connection is properly established with mysql</w:t>
            </w:r>
          </w:p>
        </w:tc>
      </w:tr>
      <w:tr w:rsidR="000D13D4" w14:paraId="2E13A014" w14:textId="77777777" w:rsidTr="000D13D4">
        <w:trPr>
          <w:trHeight w:val="1533"/>
        </w:trPr>
        <w:tc>
          <w:tcPr>
            <w:tcW w:w="4629" w:type="dxa"/>
          </w:tcPr>
          <w:p w14:paraId="1477570C" w14:textId="06F55C35" w:rsidR="000D13D4" w:rsidRDefault="000D13D4">
            <w:pPr>
              <w:rPr>
                <w:noProof/>
              </w:rPr>
            </w:pPr>
            <w:r>
              <w:rPr>
                <w:noProof/>
              </w:rPr>
              <w:t>steps</w:t>
            </w:r>
          </w:p>
        </w:tc>
        <w:tc>
          <w:tcPr>
            <w:tcW w:w="4629" w:type="dxa"/>
          </w:tcPr>
          <w:p w14:paraId="73486745" w14:textId="335032C6" w:rsidR="000D13D4" w:rsidRDefault="000D13D4">
            <w:pPr>
              <w:rPr>
                <w:noProof/>
              </w:rPr>
            </w:pPr>
            <w:r>
              <w:rPr>
                <w:noProof/>
              </w:rPr>
              <w:t>1)once the admin clicks on login</w:t>
            </w:r>
          </w:p>
          <w:p w14:paraId="41532733" w14:textId="2A4AD1EA" w:rsidR="000D13D4" w:rsidRDefault="000D13D4">
            <w:pPr>
              <w:rPr>
                <w:noProof/>
              </w:rPr>
            </w:pPr>
            <w:r>
              <w:rPr>
                <w:noProof/>
              </w:rPr>
              <w:t>2)when the admin clicks on login if credentials are proper he/she will be redirected to home page</w:t>
            </w:r>
          </w:p>
        </w:tc>
      </w:tr>
      <w:tr w:rsidR="000D13D4" w14:paraId="7DF60FB9" w14:textId="77777777" w:rsidTr="000D13D4">
        <w:trPr>
          <w:trHeight w:val="379"/>
        </w:trPr>
        <w:tc>
          <w:tcPr>
            <w:tcW w:w="4629" w:type="dxa"/>
          </w:tcPr>
          <w:p w14:paraId="5EB89C8A" w14:textId="485255D4" w:rsidR="000D13D4" w:rsidRDefault="000D13D4">
            <w:pPr>
              <w:rPr>
                <w:noProof/>
              </w:rPr>
            </w:pPr>
            <w:r>
              <w:rPr>
                <w:noProof/>
              </w:rPr>
              <w:t>result</w:t>
            </w:r>
          </w:p>
        </w:tc>
        <w:tc>
          <w:tcPr>
            <w:tcW w:w="4629" w:type="dxa"/>
          </w:tcPr>
          <w:p w14:paraId="6B5A3026" w14:textId="14DC3CD8" w:rsidR="000D13D4" w:rsidRDefault="000D13D4">
            <w:pPr>
              <w:rPr>
                <w:noProof/>
              </w:rPr>
            </w:pPr>
            <w:r>
              <w:rPr>
                <w:noProof/>
              </w:rPr>
              <w:t>Succesfull login after the id passwd are verified</w:t>
            </w:r>
          </w:p>
        </w:tc>
      </w:tr>
      <w:tr w:rsidR="000D13D4" w14:paraId="4D395EE8" w14:textId="77777777" w:rsidTr="000D13D4">
        <w:trPr>
          <w:trHeight w:val="379"/>
        </w:trPr>
        <w:tc>
          <w:tcPr>
            <w:tcW w:w="4629" w:type="dxa"/>
          </w:tcPr>
          <w:p w14:paraId="7525632D" w14:textId="07536A7D" w:rsidR="000D13D4" w:rsidRDefault="000D13D4">
            <w:pPr>
              <w:rPr>
                <w:noProof/>
              </w:rPr>
            </w:pPr>
            <w:r>
              <w:rPr>
                <w:noProof/>
              </w:rPr>
              <w:t>errors</w:t>
            </w:r>
          </w:p>
        </w:tc>
        <w:tc>
          <w:tcPr>
            <w:tcW w:w="4629" w:type="dxa"/>
          </w:tcPr>
          <w:p w14:paraId="365A9CAD" w14:textId="520248DD" w:rsidR="000D13D4" w:rsidRDefault="000D13D4">
            <w:pPr>
              <w:rPr>
                <w:noProof/>
              </w:rPr>
            </w:pPr>
            <w:r>
              <w:rPr>
                <w:noProof/>
              </w:rPr>
              <w:t>None</w:t>
            </w:r>
          </w:p>
        </w:tc>
      </w:tr>
    </w:tbl>
    <w:p w14:paraId="6FE1C09E" w14:textId="77777777" w:rsidR="000D13D4" w:rsidRDefault="000D13D4">
      <w:pPr>
        <w:rPr>
          <w:noProof/>
        </w:rPr>
      </w:pPr>
    </w:p>
    <w:p w14:paraId="1023FCF3" w14:textId="485BE1E8" w:rsidR="00902758" w:rsidRDefault="00902758">
      <w:r w:rsidRPr="002879F3">
        <w:rPr>
          <w:noProof/>
        </w:rPr>
        <w:drawing>
          <wp:inline distT="0" distB="0" distL="0" distR="0" wp14:anchorId="07F64F5C" wp14:editId="09DA1727">
            <wp:extent cx="5731510" cy="303784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2D84A" w14:textId="3F70C6BC" w:rsidR="00CA31B7" w:rsidRDefault="00CA31B7">
      <w:r w:rsidRPr="00CA31B7">
        <w:rPr>
          <w:noProof/>
        </w:rPr>
        <w:lastRenderedPageBreak/>
        <w:drawing>
          <wp:inline distT="0" distB="0" distL="0" distR="0" wp14:anchorId="648502AC" wp14:editId="12DCE9DC">
            <wp:extent cx="5731510" cy="281432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8CC7E" w14:textId="77777777" w:rsidR="00CA31B7" w:rsidRDefault="00CA31B7"/>
    <w:sectPr w:rsidR="00CA31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NzOzMDMCQktDAyUdpeDU4uLM/DyQApNaAHKUs4ksAAAA"/>
  </w:docVars>
  <w:rsids>
    <w:rsidRoot w:val="008E5383"/>
    <w:rsid w:val="000D13D4"/>
    <w:rsid w:val="002879F3"/>
    <w:rsid w:val="008E5383"/>
    <w:rsid w:val="00902758"/>
    <w:rsid w:val="009F5C19"/>
    <w:rsid w:val="00CA31B7"/>
    <w:rsid w:val="00E648AE"/>
    <w:rsid w:val="00FB3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2DFA8"/>
  <w15:chartTrackingRefBased/>
  <w15:docId w15:val="{7E0A2E93-E02E-41D5-ABB3-0A091D453A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13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</TotalTime>
  <Pages>2</Pages>
  <Words>64</Words>
  <Characters>365</Characters>
  <Application>Microsoft Office Word</Application>
  <DocSecurity>0</DocSecurity>
  <Lines>3</Lines>
  <Paragraphs>1</Paragraphs>
  <ScaleCrop>false</ScaleCrop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shah3698@gmail.com</dc:creator>
  <cp:keywords/>
  <dc:description/>
  <cp:lastModifiedBy>yashshah3698@gmail.com</cp:lastModifiedBy>
  <cp:revision>7</cp:revision>
  <dcterms:created xsi:type="dcterms:W3CDTF">2021-10-21T07:57:00Z</dcterms:created>
  <dcterms:modified xsi:type="dcterms:W3CDTF">2021-10-22T03:56:00Z</dcterms:modified>
</cp:coreProperties>
</file>